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ac22b86820404d30f5baa2435f355e148d2bedf"/>
    <w:p>
      <w:pPr>
        <w:pStyle w:val="Heading1"/>
      </w:pPr>
      <w:r>
        <w:t xml:space="preserve">Cover Letter for Economist Position in South Africa Johannesburg</w:t>
      </w:r>
    </w:p>
    <w:p>
      <w:pPr>
        <w:pStyle w:val="FirstParagraph"/>
      </w:pPr>
      <w:r>
        <w:t xml:space="preserve">Dear [Hiring Manager's Name],</w:t>
      </w:r>
    </w:p>
    <w:p>
      <w:pPr>
        <w:pStyle w:val="BodyText"/>
      </w:pPr>
      <w:r>
        <w:t xml:space="preserve">I am writing to express my enthusiastic interest in the Economist position at [Company/Organization Name] in South Africa Johannesburg. As a highly motivated and analytical professional with a deep passion for economic development, I am eager to contribute my expertise to support the strategic goals of your organization while addressing the unique challenges and opportunities within South Africa's dynamic economy.</w:t>
      </w:r>
    </w:p>
    <w:p>
      <w:pPr>
        <w:pStyle w:val="BodyText"/>
      </w:pPr>
      <w:r>
        <w:t xml:space="preserve">With a solid academic foundation in Economics from [University Name] and over [X years] of experience in economic research, policy analysis, and data-driven decision-making, I have developed a robust skill set that aligns perfectly with the requirements of this role. My career has been defined by a commitment to understanding complex economic systems, interpreting macroeconomic trends, and providing actionable insights that drive sustainable growth. Whether analyzing market dynamics or evaluating the impact of fiscal policies, I thrive in environments where economic theory meets real-world application.</w:t>
      </w:r>
    </w:p>
    <w:p>
      <w:pPr>
        <w:pStyle w:val="BodyText"/>
      </w:pPr>
      <w:r>
        <w:t xml:space="preserve">South Africa Johannesburg holds a special place in my professional aspirations. As the economic hub of the country and a critical player in Africa's broader development trajectory, Johannesburg is at the intersection of opportunity and challenge. The city's role as a center for mining, finance, technology, and manufacturing makes it an ideal setting for an Economist to contribute meaningfully to both local and national economic strategies. I am particularly drawn to your organization’s mission to [mention specific goal or initiative of the company/organization, if known], which resonates with my own dedication to fostering equitable growth and innovation in emerging markets.</w:t>
      </w:r>
    </w:p>
    <w:p>
      <w:pPr>
        <w:pStyle w:val="BodyText"/>
      </w:pPr>
      <w:r>
        <w:t xml:space="preserve">My experience as an Economist has equipped me with the tools to analyze economic data, model scenarios, and advise stakeholders on policy decisions that promote stability and progress. For instance, during my tenure at [Previous Employer], I conducted in-depth research on [specific project or topic], which directly influenced [specific outcome, e.g., "a regional investment strategy" or "a policy framework for job creation"]. This work required not only technical precision but also the ability to communicate complex findings to diverse audiences, a skill that I believe is critical for success in South Africa Johannesburg’s multifaceted economic landscape.</w:t>
      </w:r>
    </w:p>
    <w:p>
      <w:pPr>
        <w:pStyle w:val="BodyText"/>
      </w:pPr>
      <w:r>
        <w:t xml:space="preserve">What sets me apart as an Economist is my ability to bridge theoretical knowledge with practical solutions. In South Africa Johannesburg, where economic disparities persist alongside rapid urbanization and industrial growth, the need for nuanced analysis has never been greater. I am particularly interested in exploring how data-driven approaches can address issues such as youth unemployment, infrastructure development, and the transition to a green economy. My background in [specific area of expertise, e.g., "macroeconomic forecasting" or "development economics"] positions me to contribute effectively to these conversations while aligning with your organization’s priorities.</w:t>
      </w:r>
    </w:p>
    <w:p>
      <w:pPr>
        <w:pStyle w:val="BodyText"/>
      </w:pPr>
      <w:r>
        <w:t xml:space="preserve">Moreover, my fluency in [languages if applicable] and experience working in multicultural environments have prepared me to collaborate with stakeholders across Johannesburg’s diverse economic sectors. Whether engaging with policymakers, private-sector leaders, or community organizations, I prioritize transparency, inclusivity, and evidence-based reasoning. In South Africa Johannesburg, where the economy is shaped by both local and global forces, this approach is essential to ensuring that economic strategies are both relevant and impactful.</w:t>
      </w:r>
    </w:p>
    <w:p>
      <w:pPr>
        <w:pStyle w:val="BodyText"/>
      </w:pPr>
      <w:r>
        <w:t xml:space="preserve">I am particularly inspired by the innovative spirit of Johannesburg’s entrepreneurial ecosystem. The city’s growing tech startups, green initiatives, and efforts to diversify its economic base reflect a forward-thinking mindset that aligns with my own values as an Economist. I am eager to contribute my expertise to support these advancements while learning from the resilience and creativity of South Africa’s workforce.</w:t>
      </w:r>
    </w:p>
    <w:p>
      <w:pPr>
        <w:pStyle w:val="BodyText"/>
      </w:pPr>
      <w:r>
        <w:t xml:space="preserve">In addition to my professional qualifications, I bring a genuine passion for South Africa’s economic journey. Having studied the country’s unique challenges—ranging from structural inequality to the complexities of post-apartheid development—I am deeply committed to playing a role in its continued progress. Johannesburg, as a symbol of opportunity and transformation, represents an ideal platform for me to apply my skills while contributing to a more inclusive and prosperous future for all.</w:t>
      </w:r>
    </w:p>
    <w:p>
      <w:pPr>
        <w:pStyle w:val="BodyText"/>
      </w:pPr>
      <w:r>
        <w:t xml:space="preserve">I am confident that my background, expertise, and enthusiasm make me an ideal candidate for the Economist role at [Company/Organization Name]. I would welcome the opportunity to discuss how my experience and vision align with your organization’s goals. Thank you for considering my application. I look forward to the possibility of contributing to South Africa Johannesburg’s vibrant economic landscap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South Africa Johannesburg</dc:title>
  <dc:creator/>
  <dc:language>en</dc:language>
  <cp:keywords/>
  <dcterms:created xsi:type="dcterms:W3CDTF">2026-07-24T20:22:47Z</dcterms:created>
  <dcterms:modified xsi:type="dcterms:W3CDTF">2026-07-24T20:22:47Z</dcterms:modified>
</cp:coreProperties>
</file>

<file path=docProps/custom.xml><?xml version="1.0" encoding="utf-8"?>
<Properties xmlns="http://schemas.openxmlformats.org/officeDocument/2006/custom-properties" xmlns:vt="http://schemas.openxmlformats.org/officeDocument/2006/docPropsVTypes"/>
</file>